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ain</w:t>
      </w:r>
      <w:r>
        <w:t xml:space="preserve"> </w:t>
      </w:r>
      <w:r>
        <w:t xml:space="preserve">Valencia</w:t>
      </w:r>
    </w:p>
    <w:bookmarkStart w:id="21" w:name="internship-application-letter"/>
    <w:p>
      <w:pPr>
        <w:pStyle w:val="Heading1"/>
      </w:pPr>
      <w:r>
        <w:t xml:space="preserve">INTERNSHIP APPLICATION LETTER</w:t>
      </w:r>
    </w:p>
    <w:bookmarkStart w:id="20" w:name="Xef9eef5912ed988af3f5909f43b0e61dd627340"/>
    <w:p>
      <w:pPr>
        <w:pStyle w:val="Heading2"/>
      </w:pPr>
      <w:r>
        <w:t xml:space="preserve">For Mechanical Engineer Internship Position</w:t>
      </w:r>
    </w:p>
    <w:bookmarkEnd w:id="20"/>
    <w:bookmarkEnd w:id="21"/>
    <w:p>
      <w:pPr>
        <w:pStyle w:val="FirstParagraph"/>
      </w:pPr>
      <w:r>
        <w:t xml:space="preserve">María García</w:t>
      </w:r>
      <w:r>
        <w:br/>
      </w:r>
      <w:r>
        <w:t xml:space="preserve">Calle del Ingeniero, 45</w:t>
      </w:r>
      <w:r>
        <w:br/>
      </w:r>
      <w:r>
        <w:t xml:space="preserve">46003 Valencia, Spain</w:t>
      </w:r>
      <w:r>
        <w:br/>
      </w:r>
      <w:r>
        <w:t xml:space="preserve">+34 655 123 456 | maria.garcia@email.com</w:t>
      </w:r>
    </w:p>
    <w:p>
      <w:pPr>
        <w:pStyle w:val="BodyText"/>
      </w:pPr>
      <w:r>
        <w:t xml:space="preserve">October 27, 2023</w:t>
      </w:r>
    </w:p>
    <w:p>
      <w:pPr>
        <w:pStyle w:val="BodyText"/>
      </w:pPr>
      <w:r>
        <w:t xml:space="preserve">Human Resources Department</w:t>
      </w:r>
      <w:r>
        <w:br/>
      </w:r>
      <w:r>
        <w:t xml:space="preserve">TecnoMecánica S.L.</w:t>
      </w:r>
      <w:r>
        <w:br/>
      </w:r>
      <w:r>
        <w:t xml:space="preserve">Avenida de la Industria, 123</w:t>
      </w:r>
      <w:r>
        <w:br/>
      </w:r>
      <w:r>
        <w:t xml:space="preserve">46005 Valencia, Spain</w:t>
      </w:r>
    </w:p>
    <w:p>
      <w:pPr>
        <w:pStyle w:val="BodyText"/>
      </w:pPr>
      <w:r>
        <w:t xml:space="preserve">Dear Hiring Manager,</w:t>
      </w:r>
    </w:p>
    <w:p>
      <w:pPr>
        <w:pStyle w:val="BodyText"/>
      </w:pPr>
      <w:r>
        <w:t xml:space="preserve">As a highly motivated and technically adept final-year Mechanical Engineering student at the Universitat Politècnica de València (UPV), I am writing with profound enthusiasm to express my interest in the Mechanical Engineer Internship position within your esteemed organization. This</w:t>
      </w:r>
      <w:r>
        <w:t xml:space="preserve"> </w:t>
      </w:r>
      <w:r>
        <w:rPr>
          <w:bCs/>
          <w:b/>
        </w:rPr>
        <w:t xml:space="preserve">Internship Application Letter</w:t>
      </w:r>
      <w:r>
        <w:t xml:space="preserve"> </w:t>
      </w:r>
      <w:r>
        <w:t xml:space="preserve">represents not merely an opportunity, but a strategic alignment of my academic trajectory with Spain Valencia's thriving industrial ecosystem—a region I have chosen as the foundation for my professional journey. My passion for precision engineering, coupled with hands-on experience in manufacturing systems and sustainable design, positions me to contribute meaningfully to TecnoMecánica S.L.'s innovative projects while immersing myself in the dynamic engineering culture of Spain Valencia.</w:t>
      </w:r>
    </w:p>
    <w:p>
      <w:pPr>
        <w:pStyle w:val="BodyText"/>
      </w:pPr>
      <w:r>
        <w:t xml:space="preserve">Throughout my academic career at UPV, I have cultivated a robust technical foundation through rigorous coursework including Advanced Thermodynamics, Fluid Mechanics, Finite Element Analysis (FEA), and Computer-Aided Design (CAD) using SolidWorks and ANSYS. My capstone project—a collaborative initiative with a local Valencian manufacturing SME—focused on optimizing energy efficiency in industrial HVAC systems. By implementing computational fluid dynamics simulations and conducting on-site thermal assessments across three facilities in the Valencia region, my team reduced operational energy consumption by 18% while maintaining ISO 50001 compliance standards. This experience directly demonstrates my ability to translate theoretical knowledge into tangible solutions within Spain's specific industrial context, where energy efficiency is a national priority under Spain's Green Deal framework.</w:t>
      </w:r>
    </w:p>
    <w:p>
      <w:pPr>
        <w:pStyle w:val="BodyText"/>
      </w:pPr>
      <w:r>
        <w:t xml:space="preserve">What particularly excites me about this opportunity in Spain Valencia is the unparalleled convergence of historical engineering legacy and cutting-edge innovation in our region. As a native Valencian deeply familiar with local industrial landscapes—from the aerospace clusters near Alzira to the renewable energy initiatives along the Mediterranean coast—I understand how TecnoMecánica S.L.'s work aligns with Catalonia's and Spain's broader strategic goals for advanced manufacturing. My fluency in both Spanish and English (with C1 proficiency in Catalan) ensures seamless collaboration within your multidisciplinary teams, while my familiarity with Valencian business culture—embodied in the region's emphasis on "relación" (relationship-building) and collaborative problem-solving—allows me to integrate rapidly into your work environment. I have actively sought opportunities to engage with Spain Valencia's engineering community through participation in the Asociación de Ingenieros Mecánicos de Valencia (AIMEV), where I presented research on sustainable materials for automotive components at their 2023 symposium.</w:t>
      </w:r>
    </w:p>
    <w:p>
      <w:pPr>
        <w:pStyle w:val="BodyText"/>
      </w:pPr>
      <w:r>
        <w:t xml:space="preserve">My technical competencies extend beyond classroom learning through practical experience gained during a summer internship at Siemens Energy's Valencia subsidiary. There, I supported the mechanical design team in developing turbine cooling systems by creating 3D models, conducting stress analysis on critical components, and documenting maintenance protocols for industrial clients across the Valencian Community. This role honed my ability to navigate complex engineering workflows while adhering to stringent quality standards—experiences directly relevant to your projects involving precision machinery manufacturing. Furthermore, I have independently developed proficiency in Python for data analysis (used in my UPV thesis on predictive maintenance algorithms) and possess a valid driver's license with experience operating industrial equipment, ensuring I can contribute immediately across all phases of your production cycle.</w:t>
      </w:r>
    </w:p>
    <w:p>
      <w:pPr>
        <w:pStyle w:val="BodyText"/>
      </w:pPr>
      <w:r>
        <w:t xml:space="preserve">As a dedicated Mechanical Engineer, I am particularly drawn to TecnoMecánica S.L.'s commitment to integrating digital transformation in mechanical systems—a trend gaining momentum across Spain Valencia's industrial sector. The company's recent partnership with the València Tech Park on Industry 4.0 initiatives resonates deeply with my academic research on IoT-enabled condition monitoring systems. I am eager to apply my skills in creating simulation models that anticipate equipment failures, directly supporting your operational excellence goals while learning from your experts in a real-world setting within Spain Valencia's innovation hub.</w:t>
      </w:r>
    </w:p>
    <w:p>
      <w:pPr>
        <w:pStyle w:val="BodyText"/>
      </w:pPr>
      <w:r>
        <w:t xml:space="preserve">My motivation extends beyond technical growth; it is deeply rooted in my commitment to contributing to Spain's engineering heritage. Having grown up witnessing the evolution of Valencian manufacturing—from traditional textile machinery to today's smart factories—I am inspired by the opportunity to help shape its next chapter. I believe that this internship represents a vital bridge between academic theory and industrial practice, allowing me to apply my Mechanical Engineering expertise while absorbing Valencia's unique blend of technical rigor and entrepreneurial spirit. My adaptability has been proven through managing remote collaboration with engineering teams across Barcelona, Madrid, and Bilbao during university projects—a skill critical for navigating Spain Valencia's interconnected business landscape.</w:t>
      </w:r>
    </w:p>
    <w:p>
      <w:pPr>
        <w:pStyle w:val="BodyText"/>
      </w:pPr>
      <w:r>
        <w:t xml:space="preserve">I have attached my CV detailing additional academic achievements, including my 9.2/10 GPA in Mechanical Engineering (ranked 5th in a cohort of 120 students), and certifications in Lean Manufacturing (Certified Green Belt) and ISO 9001 Quality Management. My references include Professor Elena Martínez (Head of Mechanical Engineering at UPV) and my former supervisor at Siemens Energy, both readily available upon request.</w:t>
      </w:r>
    </w:p>
    <w:p>
      <w:pPr>
        <w:pStyle w:val="BodyText"/>
      </w:pPr>
      <w:r>
        <w:t xml:space="preserve">In Spain Valencia, engineering is more than a profession—it's a tradition of innovation woven into our regional identity. I am eager to contribute my technical skills while learning from your team's expertise in this vibrant ecosystem. This opportunity would allow me to grow not just as a Mechanical Engineer, but as an active participant in Spain's industrial renaissance through meaningful work in the heart of Valencia.</w:t>
      </w:r>
    </w:p>
    <w:p>
      <w:pPr>
        <w:pStyle w:val="BodyText"/>
      </w:pPr>
      <w:r>
        <w:t xml:space="preserve">Thank you for considering my</w:t>
      </w:r>
      <w:r>
        <w:t xml:space="preserve"> </w:t>
      </w:r>
      <w:r>
        <w:rPr>
          <w:bCs/>
          <w:b/>
        </w:rPr>
        <w:t xml:space="preserve">Internship Application Letter</w:t>
      </w:r>
      <w:r>
        <w:t xml:space="preserve">. I am enthusiastic about the possibility of contributing to TecnoMecánica S.L. and am available for an interview at your earliest convenience. I look forward to discussing how my skills in mechanical design, data-driven problem-solving, and regional industry knowledge can support your team's success in Spain Valencia.</w:t>
      </w:r>
    </w:p>
    <w:p>
      <w:pPr>
        <w:pStyle w:val="BodyText"/>
      </w:pPr>
      <w:r>
        <w:t xml:space="preserve">Sincerely,</w:t>
      </w:r>
      <w:r>
        <w:br/>
      </w:r>
      <w:r>
        <w:br/>
      </w:r>
      <w:r>
        <w:br/>
      </w:r>
      <w:r>
        <w:t xml:space="preserve">María Garcí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Spain Valencia</dc:title>
  <dc:creator/>
  <dc:language>en</dc:language>
  <cp:keywords/>
  <dcterms:created xsi:type="dcterms:W3CDTF">2025-10-09T20:01:41Z</dcterms:created>
  <dcterms:modified xsi:type="dcterms:W3CDTF">2025-10-09T20:01:41Z</dcterms:modified>
</cp:coreProperties>
</file>

<file path=docProps/custom.xml><?xml version="1.0" encoding="utf-8"?>
<Properties xmlns="http://schemas.openxmlformats.org/officeDocument/2006/custom-properties" xmlns:vt="http://schemas.openxmlformats.org/officeDocument/2006/docPropsVTypes"/>
</file>